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CC57EF" w14:textId="7FA4C2D0" w:rsidR="000A32FF" w:rsidRPr="00F87F45" w:rsidRDefault="005C7B40" w:rsidP="000A32FF">
      <w:pPr>
        <w:rPr>
          <w:b/>
          <w:sz w:val="24"/>
          <w:szCs w:val="24"/>
          <w:highlight w:val="yellow"/>
        </w:rPr>
      </w:pPr>
      <w:bookmarkStart w:id="0" w:name="_Hlk208924315"/>
      <w:r>
        <w:rPr>
          <w:b/>
          <w:sz w:val="24"/>
          <w:szCs w:val="24"/>
          <w:highlight w:val="yellow"/>
        </w:rPr>
        <w:t xml:space="preserve">Halfway email from </w:t>
      </w:r>
      <w:r w:rsidR="007D2B85" w:rsidRPr="00F87F45">
        <w:rPr>
          <w:b/>
          <w:sz w:val="24"/>
          <w:szCs w:val="24"/>
          <w:highlight w:val="yellow"/>
        </w:rPr>
        <w:t>Student</w:t>
      </w:r>
    </w:p>
    <w:p w14:paraId="149A3817" w14:textId="4B99FAF0" w:rsidR="000A32FF" w:rsidRPr="005C7B40" w:rsidRDefault="007D2B85" w:rsidP="000A32FF">
      <w:pPr>
        <w:rPr>
          <w:sz w:val="24"/>
          <w:szCs w:val="24"/>
        </w:rPr>
      </w:pPr>
      <w:r w:rsidRPr="005C7B40">
        <w:rPr>
          <w:sz w:val="24"/>
          <w:szCs w:val="24"/>
        </w:rPr>
        <w:t xml:space="preserve">Wednesday, </w:t>
      </w:r>
      <w:r w:rsidR="00505742" w:rsidRPr="005C7B40">
        <w:rPr>
          <w:sz w:val="24"/>
          <w:szCs w:val="24"/>
        </w:rPr>
        <w:t>Oct.1</w:t>
      </w:r>
      <w:r w:rsidR="00505742" w:rsidRPr="005C7B40">
        <w:rPr>
          <w:sz w:val="24"/>
          <w:szCs w:val="24"/>
          <w:vertAlign w:val="superscript"/>
        </w:rPr>
        <w:t>st</w:t>
      </w:r>
      <w:r w:rsidR="00505742" w:rsidRPr="005C7B40">
        <w:rPr>
          <w:sz w:val="24"/>
          <w:szCs w:val="24"/>
        </w:rPr>
        <w:t xml:space="preserve"> </w:t>
      </w:r>
      <w:r w:rsidR="005C7B40">
        <w:rPr>
          <w:sz w:val="24"/>
          <w:szCs w:val="24"/>
        </w:rPr>
        <w:br/>
      </w:r>
      <w:r w:rsidR="000A32FF" w:rsidRPr="005C7B40">
        <w:rPr>
          <w:sz w:val="24"/>
          <w:szCs w:val="24"/>
        </w:rPr>
        <w:t>9am</w:t>
      </w:r>
      <w:r w:rsidR="005C7B40">
        <w:rPr>
          <w:sz w:val="24"/>
          <w:szCs w:val="24"/>
        </w:rPr>
        <w:br/>
      </w:r>
      <w:r w:rsidR="000A32FF" w:rsidRPr="005C7B40">
        <w:rPr>
          <w:sz w:val="24"/>
          <w:szCs w:val="24"/>
        </w:rPr>
        <w:t xml:space="preserve">From: </w:t>
      </w:r>
      <w:r w:rsidR="000928C1" w:rsidRPr="00F87F45">
        <w:rPr>
          <w:sz w:val="24"/>
          <w:szCs w:val="24"/>
        </w:rPr>
        <w:t xml:space="preserve">Crisafi Scholar </w:t>
      </w:r>
      <w:r w:rsidR="000928C1">
        <w:rPr>
          <w:sz w:val="24"/>
          <w:szCs w:val="24"/>
        </w:rPr>
        <w:t>- Connor Harper</w:t>
      </w:r>
      <w:r w:rsidR="005C7B40">
        <w:rPr>
          <w:sz w:val="24"/>
          <w:szCs w:val="24"/>
        </w:rPr>
        <w:br/>
      </w:r>
      <w:r w:rsidR="000A32FF" w:rsidRPr="005C7B40">
        <w:rPr>
          <w:sz w:val="24"/>
          <w:szCs w:val="24"/>
        </w:rPr>
        <w:t xml:space="preserve">Subject: </w:t>
      </w:r>
      <w:r w:rsidRPr="00CC5507">
        <w:rPr>
          <w:sz w:val="24"/>
          <w:szCs w:val="24"/>
          <w:highlight w:val="yellow"/>
        </w:rPr>
        <w:t>5</w:t>
      </w:r>
      <w:r w:rsidR="000A32FF" w:rsidRPr="00CC5507">
        <w:rPr>
          <w:sz w:val="24"/>
          <w:szCs w:val="24"/>
          <w:highlight w:val="yellow"/>
        </w:rPr>
        <w:t xml:space="preserve"> days left to double your impact</w:t>
      </w:r>
    </w:p>
    <w:p w14:paraId="7B667F8D" w14:textId="77777777" w:rsidR="000A32FF" w:rsidRPr="00F87F45" w:rsidRDefault="000A32FF" w:rsidP="000A32FF">
      <w:pPr>
        <w:rPr>
          <w:sz w:val="24"/>
          <w:szCs w:val="24"/>
          <w:highlight w:val="yellow"/>
        </w:rPr>
      </w:pPr>
    </w:p>
    <w:p w14:paraId="26384314" w14:textId="1F72E0F6" w:rsidR="000A32FF" w:rsidRPr="00F87F45" w:rsidRDefault="00505742" w:rsidP="000A32FF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Dear __</w:t>
      </w:r>
      <w:proofErr w:type="gramEnd"/>
      <w:r>
        <w:rPr>
          <w:sz w:val="24"/>
          <w:szCs w:val="24"/>
        </w:rPr>
        <w:t>_</w:t>
      </w:r>
      <w:proofErr w:type="gramStart"/>
      <w:r>
        <w:rPr>
          <w:sz w:val="24"/>
          <w:szCs w:val="24"/>
        </w:rPr>
        <w:t>_</w:t>
      </w:r>
      <w:r w:rsidR="00AE573E">
        <w:rPr>
          <w:sz w:val="24"/>
          <w:szCs w:val="24"/>
        </w:rPr>
        <w:t>[</w:t>
      </w:r>
      <w:proofErr w:type="gramEnd"/>
      <w:r w:rsidR="00AE573E">
        <w:rPr>
          <w:sz w:val="24"/>
          <w:szCs w:val="24"/>
        </w:rPr>
        <w:t>First Name]</w:t>
      </w:r>
    </w:p>
    <w:p w14:paraId="57721DAC" w14:textId="46534FE5" w:rsidR="000A32FF" w:rsidRPr="00F87F45" w:rsidRDefault="00AE6553" w:rsidP="000A32FF">
      <w:pPr>
        <w:rPr>
          <w:sz w:val="24"/>
          <w:szCs w:val="24"/>
        </w:rPr>
      </w:pPr>
      <w:r w:rsidRPr="00F87F45">
        <w:rPr>
          <w:sz w:val="24"/>
          <w:szCs w:val="24"/>
        </w:rPr>
        <w:t>With just five days left in the 202</w:t>
      </w:r>
      <w:r w:rsidR="00AE573E">
        <w:rPr>
          <w:sz w:val="24"/>
          <w:szCs w:val="24"/>
        </w:rPr>
        <w:t>5</w:t>
      </w:r>
      <w:r w:rsidRPr="00F87F45">
        <w:rPr>
          <w:sz w:val="24"/>
          <w:szCs w:val="24"/>
        </w:rPr>
        <w:t xml:space="preserve"> Crisafi Challenge, we are pushing hard to raise $50,000 for recruitment scholarships. Your gift today will be matched </w:t>
      </w:r>
      <w:r w:rsidRPr="00AE573E">
        <w:rPr>
          <w:b/>
          <w:bCs/>
          <w:sz w:val="24"/>
          <w:szCs w:val="24"/>
        </w:rPr>
        <w:t>dollar-for-dollar</w:t>
      </w:r>
      <w:r w:rsidRPr="00F87F45">
        <w:rPr>
          <w:sz w:val="24"/>
          <w:szCs w:val="24"/>
        </w:rPr>
        <w:t xml:space="preserve"> </w:t>
      </w:r>
      <w:r w:rsidR="00B34222">
        <w:rPr>
          <w:sz w:val="24"/>
          <w:szCs w:val="24"/>
        </w:rPr>
        <w:t>through a legacy gift established by Dr. Bob</w:t>
      </w:r>
      <w:r w:rsidRPr="00F87F45">
        <w:rPr>
          <w:sz w:val="24"/>
          <w:szCs w:val="24"/>
        </w:rPr>
        <w:t xml:space="preserve">, meaning every </w:t>
      </w:r>
      <w:r w:rsidR="005C7B40">
        <w:rPr>
          <w:sz w:val="24"/>
          <w:szCs w:val="24"/>
        </w:rPr>
        <w:t>gift</w:t>
      </w:r>
      <w:r w:rsidRPr="00F87F45">
        <w:rPr>
          <w:sz w:val="24"/>
          <w:szCs w:val="24"/>
        </w:rPr>
        <w:t xml:space="preserve"> will have </w:t>
      </w:r>
      <w:r w:rsidRPr="00F87F45">
        <w:rPr>
          <w:b/>
          <w:bCs/>
          <w:sz w:val="24"/>
          <w:szCs w:val="24"/>
        </w:rPr>
        <w:t>DOUBLE</w:t>
      </w:r>
      <w:r w:rsidRPr="00F87F45">
        <w:rPr>
          <w:sz w:val="24"/>
          <w:szCs w:val="24"/>
        </w:rPr>
        <w:t xml:space="preserve"> the impact on students like me at the UF College of Pharmacy. Don’t miss this chance to make a difference!</w:t>
      </w:r>
    </w:p>
    <w:p w14:paraId="3825BD62" w14:textId="5E5DAD5C" w:rsidR="00B34222" w:rsidRPr="00F87F45" w:rsidRDefault="0078767D" w:rsidP="000A32FF">
      <w:pPr>
        <w:rPr>
          <w:sz w:val="24"/>
          <w:szCs w:val="24"/>
        </w:rPr>
      </w:pPr>
      <w:r>
        <w:rPr>
          <w:sz w:val="24"/>
          <w:szCs w:val="24"/>
        </w:rPr>
        <w:t>From high school to my recent graduation with my bachelor’s degree</w:t>
      </w:r>
      <w:r w:rsidR="00B34222" w:rsidRPr="00B34222">
        <w:rPr>
          <w:sz w:val="24"/>
          <w:szCs w:val="24"/>
        </w:rPr>
        <w:t xml:space="preserve">, I </w:t>
      </w:r>
      <w:r w:rsidR="0064617E">
        <w:rPr>
          <w:sz w:val="24"/>
          <w:szCs w:val="24"/>
        </w:rPr>
        <w:t xml:space="preserve">was encouraged to dream big and work hard </w:t>
      </w:r>
      <w:r w:rsidR="00233BDA">
        <w:rPr>
          <w:sz w:val="24"/>
          <w:szCs w:val="24"/>
        </w:rPr>
        <w:t>t</w:t>
      </w:r>
      <w:r w:rsidR="0064617E">
        <w:rPr>
          <w:sz w:val="24"/>
          <w:szCs w:val="24"/>
        </w:rPr>
        <w:t xml:space="preserve">o accomplish </w:t>
      </w:r>
      <w:r w:rsidR="00233BDA">
        <w:rPr>
          <w:sz w:val="24"/>
          <w:szCs w:val="24"/>
        </w:rPr>
        <w:t>my dreams</w:t>
      </w:r>
      <w:r w:rsidR="00B34222" w:rsidRPr="00B34222">
        <w:rPr>
          <w:sz w:val="24"/>
          <w:szCs w:val="24"/>
        </w:rPr>
        <w:t xml:space="preserve">. </w:t>
      </w:r>
      <w:r w:rsidR="00233BDA">
        <w:rPr>
          <w:sz w:val="24"/>
          <w:szCs w:val="24"/>
        </w:rPr>
        <w:t>In a sense, I followed in the footsteps of my father</w:t>
      </w:r>
      <w:r w:rsidR="00B34222" w:rsidRPr="00B34222">
        <w:rPr>
          <w:sz w:val="24"/>
          <w:szCs w:val="24"/>
        </w:rPr>
        <w:t>,</w:t>
      </w:r>
      <w:r w:rsidR="00233BDA">
        <w:rPr>
          <w:sz w:val="24"/>
          <w:szCs w:val="24"/>
        </w:rPr>
        <w:t xml:space="preserve"> who came from a poor family</w:t>
      </w:r>
      <w:r>
        <w:rPr>
          <w:sz w:val="24"/>
          <w:szCs w:val="24"/>
        </w:rPr>
        <w:t>.</w:t>
      </w:r>
      <w:r w:rsidR="00B34222" w:rsidRPr="00B34222">
        <w:rPr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 w:rsidR="00233BDA">
        <w:rPr>
          <w:sz w:val="24"/>
          <w:szCs w:val="24"/>
        </w:rPr>
        <w:t>t times</w:t>
      </w:r>
      <w:r>
        <w:rPr>
          <w:sz w:val="24"/>
          <w:szCs w:val="24"/>
        </w:rPr>
        <w:t>, he</w:t>
      </w:r>
      <w:r w:rsidR="00233BDA">
        <w:rPr>
          <w:sz w:val="24"/>
          <w:szCs w:val="24"/>
        </w:rPr>
        <w:t xml:space="preserve"> </w:t>
      </w:r>
      <w:r w:rsidR="00B34222" w:rsidRPr="00B34222">
        <w:rPr>
          <w:sz w:val="24"/>
          <w:szCs w:val="24"/>
        </w:rPr>
        <w:t>work</w:t>
      </w:r>
      <w:r w:rsidR="00233BDA">
        <w:rPr>
          <w:sz w:val="24"/>
          <w:szCs w:val="24"/>
        </w:rPr>
        <w:t>ed</w:t>
      </w:r>
      <w:r w:rsidR="00B34222" w:rsidRPr="00B34222">
        <w:rPr>
          <w:sz w:val="24"/>
          <w:szCs w:val="24"/>
        </w:rPr>
        <w:t xml:space="preserve"> 70-hour weeks </w:t>
      </w:r>
      <w:r w:rsidR="00233BDA">
        <w:rPr>
          <w:sz w:val="24"/>
          <w:szCs w:val="24"/>
        </w:rPr>
        <w:t xml:space="preserve">to </w:t>
      </w:r>
      <w:r>
        <w:rPr>
          <w:sz w:val="24"/>
          <w:szCs w:val="24"/>
        </w:rPr>
        <w:t>pay his</w:t>
      </w:r>
      <w:r w:rsidR="00233BDA">
        <w:rPr>
          <w:sz w:val="24"/>
          <w:szCs w:val="24"/>
        </w:rPr>
        <w:t xml:space="preserve"> tuition as he</w:t>
      </w:r>
      <w:r w:rsidR="00B34222" w:rsidRPr="00B34222">
        <w:rPr>
          <w:sz w:val="24"/>
          <w:szCs w:val="24"/>
        </w:rPr>
        <w:t xml:space="preserve"> earn</w:t>
      </w:r>
      <w:r w:rsidR="00233BDA">
        <w:rPr>
          <w:sz w:val="24"/>
          <w:szCs w:val="24"/>
        </w:rPr>
        <w:t>ed</w:t>
      </w:r>
      <w:r w:rsidR="00B34222" w:rsidRPr="00B34222">
        <w:rPr>
          <w:sz w:val="24"/>
          <w:szCs w:val="24"/>
        </w:rPr>
        <w:t xml:space="preserve"> his bachelor’s degree so </w:t>
      </w:r>
      <w:r w:rsidR="00232CEC">
        <w:rPr>
          <w:sz w:val="24"/>
          <w:szCs w:val="24"/>
        </w:rPr>
        <w:t>my brothers and I</w:t>
      </w:r>
      <w:r w:rsidR="00B34222" w:rsidRPr="00B34222">
        <w:rPr>
          <w:sz w:val="24"/>
          <w:szCs w:val="24"/>
        </w:rPr>
        <w:t xml:space="preserve"> could have greater opportunities</w:t>
      </w:r>
      <w:r w:rsidR="00232CEC">
        <w:rPr>
          <w:sz w:val="24"/>
          <w:szCs w:val="24"/>
        </w:rPr>
        <w:t xml:space="preserve"> than he had</w:t>
      </w:r>
      <w:r w:rsidR="00B34222" w:rsidRPr="00B34222">
        <w:rPr>
          <w:sz w:val="24"/>
          <w:szCs w:val="24"/>
        </w:rPr>
        <w:t xml:space="preserve">. His perseverance inspires me daily as I work toward becoming a pharmacist. The Crisafi scholarship allows me to focus on my studies without the burden of overwhelming debt, while also showing me that the UF College of Pharmacy believes in my future. I am proud to represent the Crisafi Scholars and </w:t>
      </w:r>
      <w:r w:rsidR="00C54674">
        <w:rPr>
          <w:sz w:val="24"/>
          <w:szCs w:val="24"/>
        </w:rPr>
        <w:t>have deep gratitude for</w:t>
      </w:r>
      <w:r w:rsidR="00B34222" w:rsidRPr="00B34222">
        <w:rPr>
          <w:sz w:val="24"/>
          <w:szCs w:val="24"/>
        </w:rPr>
        <w:t xml:space="preserve"> the donors who make my dream possible</w:t>
      </w:r>
      <w:r w:rsidR="00485E35">
        <w:rPr>
          <w:sz w:val="24"/>
          <w:szCs w:val="24"/>
        </w:rPr>
        <w:t>.</w:t>
      </w:r>
    </w:p>
    <w:p w14:paraId="4A449C7A" w14:textId="53251AB2" w:rsidR="006D2F31" w:rsidRPr="00F87F45" w:rsidRDefault="006D2F31" w:rsidP="000A32FF">
      <w:pPr>
        <w:rPr>
          <w:sz w:val="24"/>
          <w:szCs w:val="24"/>
        </w:rPr>
      </w:pPr>
      <w:r w:rsidRPr="00F87F45">
        <w:rPr>
          <w:sz w:val="24"/>
          <w:szCs w:val="24"/>
        </w:rPr>
        <w:t>By giving to the Crisafi Challenge this year, you can help us recruit top students to our college, where their impact will be felt for generations to come.</w:t>
      </w:r>
    </w:p>
    <w:p w14:paraId="70DCB36D" w14:textId="77777777" w:rsidR="000A32FF" w:rsidRPr="00F87F45" w:rsidRDefault="000A32FF" w:rsidP="000A32FF">
      <w:pPr>
        <w:rPr>
          <w:b/>
          <w:sz w:val="24"/>
          <w:szCs w:val="24"/>
        </w:rPr>
      </w:pPr>
    </w:p>
    <w:p w14:paraId="490A0824" w14:textId="41135256" w:rsidR="000A32FF" w:rsidRDefault="00FB3F99" w:rsidP="000A32FF">
      <w:pPr>
        <w:rPr>
          <w:b/>
          <w:sz w:val="24"/>
          <w:szCs w:val="24"/>
        </w:rPr>
      </w:pPr>
      <w:r w:rsidRPr="00FB3F99">
        <w:rPr>
          <w:b/>
          <w:sz w:val="24"/>
          <w:szCs w:val="24"/>
        </w:rPr>
        <w:t xml:space="preserve">Video Link - </w:t>
      </w:r>
      <w:hyperlink r:id="rId4" w:history="1">
        <w:r w:rsidRPr="00FB3F99">
          <w:rPr>
            <w:rStyle w:val="Hyperlink"/>
            <w:b/>
            <w:sz w:val="24"/>
            <w:szCs w:val="24"/>
          </w:rPr>
          <w:t>https://www.youtube.com/watch?v=VOhV9Kz5m8w</w:t>
        </w:r>
      </w:hyperlink>
      <w:r>
        <w:rPr>
          <w:b/>
          <w:sz w:val="24"/>
          <w:szCs w:val="24"/>
        </w:rPr>
        <w:br/>
      </w:r>
      <w:r w:rsidR="000A32FF" w:rsidRPr="00F87F45">
        <w:rPr>
          <w:b/>
          <w:sz w:val="24"/>
          <w:szCs w:val="24"/>
        </w:rPr>
        <w:t>GIVING BUTTON</w:t>
      </w:r>
    </w:p>
    <w:p w14:paraId="538B7562" w14:textId="77777777" w:rsidR="000928C1" w:rsidRPr="00F87F45" w:rsidRDefault="000928C1" w:rsidP="000A32FF">
      <w:pPr>
        <w:rPr>
          <w:b/>
          <w:sz w:val="24"/>
          <w:szCs w:val="24"/>
        </w:rPr>
      </w:pPr>
    </w:p>
    <w:p w14:paraId="08CFE4E8" w14:textId="2184D207" w:rsidR="000928C1" w:rsidRPr="00F87F45" w:rsidRDefault="000928C1" w:rsidP="000A32FF">
      <w:pPr>
        <w:rPr>
          <w:sz w:val="24"/>
          <w:szCs w:val="24"/>
        </w:rPr>
      </w:pPr>
      <w:r>
        <w:rPr>
          <w:sz w:val="24"/>
          <w:szCs w:val="24"/>
        </w:rPr>
        <w:t xml:space="preserve">With gratitude, </w:t>
      </w:r>
    </w:p>
    <w:bookmarkEnd w:id="0"/>
    <w:p w14:paraId="6E0C2A72" w14:textId="192F6A7B" w:rsidR="00DE7504" w:rsidRPr="00F87F45" w:rsidRDefault="00FB3F99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6D1F75E" wp14:editId="70C6E440">
            <wp:extent cx="2895600" cy="822960"/>
            <wp:effectExtent l="0" t="0" r="0" b="0"/>
            <wp:docPr id="14535450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822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DE7504" w:rsidRPr="00F87F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2MDM2NTI0MDG0NLJU0lEKTi0uzszPAykwqgUAQGAtaCwAAAA="/>
  </w:docVars>
  <w:rsids>
    <w:rsidRoot w:val="000A32FF"/>
    <w:rsid w:val="00065823"/>
    <w:rsid w:val="000928C1"/>
    <w:rsid w:val="000A32FF"/>
    <w:rsid w:val="00115E13"/>
    <w:rsid w:val="001C3002"/>
    <w:rsid w:val="00232CEC"/>
    <w:rsid w:val="00233BDA"/>
    <w:rsid w:val="0026623D"/>
    <w:rsid w:val="0038072B"/>
    <w:rsid w:val="00445A81"/>
    <w:rsid w:val="00485E35"/>
    <w:rsid w:val="00505742"/>
    <w:rsid w:val="005418C2"/>
    <w:rsid w:val="00585D86"/>
    <w:rsid w:val="00586B47"/>
    <w:rsid w:val="005A22FE"/>
    <w:rsid w:val="005C7B40"/>
    <w:rsid w:val="006056BD"/>
    <w:rsid w:val="0064617E"/>
    <w:rsid w:val="006D2F31"/>
    <w:rsid w:val="007319EA"/>
    <w:rsid w:val="00752DA6"/>
    <w:rsid w:val="00775AA0"/>
    <w:rsid w:val="0078767D"/>
    <w:rsid w:val="007D2B85"/>
    <w:rsid w:val="00802C51"/>
    <w:rsid w:val="00840EAC"/>
    <w:rsid w:val="0089716A"/>
    <w:rsid w:val="009802C2"/>
    <w:rsid w:val="00983F19"/>
    <w:rsid w:val="00AB00B6"/>
    <w:rsid w:val="00AE573E"/>
    <w:rsid w:val="00AE6553"/>
    <w:rsid w:val="00B34222"/>
    <w:rsid w:val="00B41954"/>
    <w:rsid w:val="00B57FC9"/>
    <w:rsid w:val="00BD3885"/>
    <w:rsid w:val="00C54674"/>
    <w:rsid w:val="00C84578"/>
    <w:rsid w:val="00CC5507"/>
    <w:rsid w:val="00CF60A6"/>
    <w:rsid w:val="00D0283B"/>
    <w:rsid w:val="00D04CC6"/>
    <w:rsid w:val="00DE7504"/>
    <w:rsid w:val="00E02C4B"/>
    <w:rsid w:val="00E51015"/>
    <w:rsid w:val="00EB2F18"/>
    <w:rsid w:val="00EC14DC"/>
    <w:rsid w:val="00EF1CE9"/>
    <w:rsid w:val="00F5758B"/>
    <w:rsid w:val="00F87F45"/>
    <w:rsid w:val="00FB3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B0F3C8"/>
  <w15:chartTrackingRefBased/>
  <w15:docId w15:val="{A2E6FCEE-E8EB-4A2C-BD66-9233F0CC2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i-provider">
    <w:name w:val="ui-provider"/>
    <w:basedOn w:val="DefaultParagraphFont"/>
    <w:rsid w:val="000A32FF"/>
  </w:style>
  <w:style w:type="paragraph" w:styleId="CommentText">
    <w:name w:val="annotation text"/>
    <w:basedOn w:val="Normal"/>
    <w:link w:val="CommentTextChar"/>
    <w:uiPriority w:val="99"/>
    <w:unhideWhenUsed/>
    <w:rsid w:val="000A32FF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32FF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A32FF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32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2FF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EAC"/>
    <w:pPr>
      <w:spacing w:after="160"/>
    </w:pPr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EAC"/>
    <w:rPr>
      <w:rFonts w:ascii="Times New Roman" w:hAnsi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B3F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3F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89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3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www.youtube.com/watch?v=VOhV9Kz5m8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6</Words>
  <Characters>1295</Characters>
  <Application>Microsoft Office Word</Application>
  <DocSecurity>0</DocSecurity>
  <Lines>30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 Academic Health Center</Company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aite,Viktorija</dc:creator>
  <cp:keywords/>
  <dc:description/>
  <cp:lastModifiedBy>Dimaite,Viktorija</cp:lastModifiedBy>
  <cp:revision>4</cp:revision>
  <dcterms:created xsi:type="dcterms:W3CDTF">2025-09-22T14:30:00Z</dcterms:created>
  <dcterms:modified xsi:type="dcterms:W3CDTF">2025-09-22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ffdb57eb679436eafd316423645647dcfa80957553b31d1d5afe2a7da6f527</vt:lpwstr>
  </property>
</Properties>
</file>